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2125E" w14:textId="77777777" w:rsidR="00564DEF" w:rsidRDefault="00564DEF" w:rsidP="00564DEF">
      <w:pPr>
        <w:rPr>
          <w:rFonts w:ascii="Arial" w:hAnsi="Arial" w:cs="Arial"/>
        </w:rPr>
      </w:pPr>
      <w:r>
        <w:rPr>
          <w:rFonts w:ascii="Arial" w:hAnsi="Arial" w:cs="Arial"/>
        </w:rPr>
        <w:t>Supplemental Table 5. Sensitivity analysis - models without adjusting BMI</w:t>
      </w:r>
    </w:p>
    <w:tbl>
      <w:tblPr>
        <w:tblW w:w="134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9"/>
        <w:gridCol w:w="723"/>
        <w:gridCol w:w="767"/>
        <w:gridCol w:w="3606"/>
        <w:gridCol w:w="918"/>
        <w:gridCol w:w="3582"/>
        <w:gridCol w:w="955"/>
      </w:tblGrid>
      <w:tr w:rsidR="00564DEF" w14:paraId="397FDD24" w14:textId="77777777" w:rsidTr="00B35A5F">
        <w:trPr>
          <w:trHeight w:val="233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BBEDA" w14:textId="77777777" w:rsidR="00564DEF" w:rsidRDefault="00564DEF" w:rsidP="00564DEF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5809F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8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41BEB" w14:textId="77777777" w:rsidR="00564DEF" w:rsidRDefault="00564DEF" w:rsidP="00564DEF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hysical activity levels</w:t>
            </w:r>
          </w:p>
        </w:tc>
      </w:tr>
      <w:tr w:rsidR="00564DEF" w14:paraId="128988C1" w14:textId="77777777" w:rsidTr="00B35A5F">
        <w:trPr>
          <w:trHeight w:val="265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36E97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rotein expression (Outcome)</w:t>
            </w:r>
            <w:r>
              <w:rPr>
                <w:rFonts w:ascii="Arial" w:eastAsia="Times New Roman" w:hAnsi="Arial" w:cs="Arial"/>
                <w:vertAlign w:val="superscript"/>
              </w:rPr>
              <w:t>a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67FC2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.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FF458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D96A8" w14:textId="77777777" w:rsidR="00564DEF" w:rsidRDefault="00564DEF" w:rsidP="00564DEF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nsufficient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977D6" w14:textId="77777777" w:rsidR="00564DEF" w:rsidRDefault="00564DEF" w:rsidP="00564DEF">
            <w:pPr>
              <w:spacing w:after="0"/>
              <w:rPr>
                <w:rFonts w:ascii="Arial" w:eastAsia="Times New Roman" w:hAnsi="Arial" w:cs="Arial"/>
              </w:rPr>
            </w:pP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7072F" w14:textId="77777777" w:rsidR="00564DEF" w:rsidRDefault="00564DEF" w:rsidP="00564DEF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ufficient</w:t>
            </w: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1B89FD" w14:textId="77777777" w:rsidR="00564DEF" w:rsidRDefault="00564DEF" w:rsidP="00564DEF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  <w:tr w:rsidR="00564DEF" w14:paraId="6CABC52C" w14:textId="77777777" w:rsidTr="00B35A5F">
        <w:trPr>
          <w:trHeight w:val="452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FFF6C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6ABA0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2E759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23373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C8EC1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1D62FF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BA527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</w:tr>
      <w:tr w:rsidR="00564DEF" w14:paraId="3A17684F" w14:textId="77777777" w:rsidTr="00B35A5F">
        <w:trPr>
          <w:trHeight w:val="233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81A81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mTOR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D8187" w14:textId="77777777" w:rsidR="00564DEF" w:rsidRDefault="00564DEF" w:rsidP="00564DEF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F20DD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5C8BD6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D6A81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BC7ED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1D2FA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564DEF" w14:paraId="294A4884" w14:textId="77777777" w:rsidTr="00B35A5F">
        <w:trPr>
          <w:trHeight w:val="233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96DFA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inear model 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CCA0B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99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FC0A5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E39B5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5 (-17.57 - 17.87)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89E55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9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F0AF4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.44 (-4.36 - 21.24)</w:t>
            </w: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41805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</w:t>
            </w:r>
          </w:p>
        </w:tc>
      </w:tr>
      <w:tr w:rsidR="00564DEF" w14:paraId="39D05BBF" w14:textId="77777777" w:rsidTr="00B35A5F">
        <w:trPr>
          <w:trHeight w:val="233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CCBB7C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13B1E" w14:textId="77777777" w:rsidR="00564DEF" w:rsidRDefault="00564DEF" w:rsidP="00564DEF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5DB25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4EDD6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50AF3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1EECF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C34F92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564DEF" w14:paraId="113D7BDB" w14:textId="77777777" w:rsidTr="00B35A5F">
        <w:trPr>
          <w:trHeight w:val="265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C81B6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E8D5FE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94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657ED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7F318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54 (0.7 - 3.78)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5AAF2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1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BEDD7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52 (0.86 - 2.79)</w:t>
            </w: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02878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6</w:t>
            </w:r>
          </w:p>
        </w:tc>
      </w:tr>
      <w:tr w:rsidR="00564DEF" w14:paraId="71663563" w14:textId="77777777" w:rsidTr="00B35A5F">
        <w:trPr>
          <w:trHeight w:val="265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54890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7DAB81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23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962FB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71F69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.6% (-21.9% - 48%)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CCC18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9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FEA377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.5% (-16.4% - 30.9%)</w:t>
            </w: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1D1B1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</w:t>
            </w:r>
          </w:p>
        </w:tc>
      </w:tr>
      <w:tr w:rsidR="00564DEF" w14:paraId="566E1D37" w14:textId="77777777" w:rsidTr="00B35A5F">
        <w:trPr>
          <w:trHeight w:val="233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1AF8BE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AKT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592E0" w14:textId="77777777" w:rsidR="00564DEF" w:rsidRDefault="00564DEF" w:rsidP="00564DEF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06CF9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15EE1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1B015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6D075F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09702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564DEF" w14:paraId="52DC5403" w14:textId="77777777" w:rsidTr="00B35A5F">
        <w:trPr>
          <w:trHeight w:val="265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399A0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97660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99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0F2641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B5C3D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61 (0.9 - 2.99)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E54B8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2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14F867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36 (0.9 - 2.05)</w:t>
            </w: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A4DEE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5</w:t>
            </w:r>
          </w:p>
        </w:tc>
      </w:tr>
      <w:tr w:rsidR="00564DEF" w14:paraId="0740EF53" w14:textId="77777777" w:rsidTr="00B35A5F">
        <w:trPr>
          <w:trHeight w:val="265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FEBE7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9DD93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22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63660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1093F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.9% (-22.4% - 58.7%)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C7FD7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13FA8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2.4% (-13.7% - 47%)</w:t>
            </w: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40718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8</w:t>
            </w:r>
          </w:p>
        </w:tc>
      </w:tr>
      <w:tr w:rsidR="00564DEF" w14:paraId="39EBA5F9" w14:textId="77777777" w:rsidTr="00B35A5F">
        <w:trPr>
          <w:trHeight w:val="233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A0131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P70S6K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C9DED" w14:textId="77777777" w:rsidR="00564DEF" w:rsidRDefault="00564DEF" w:rsidP="00564DEF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360DD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680156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080E3E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73DBD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82DA3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564DEF" w14:paraId="0C6FFEA1" w14:textId="77777777" w:rsidTr="00B35A5F">
        <w:trPr>
          <w:trHeight w:val="265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B208B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C3B3A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96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E90BE5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7A125B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32 (0.72 - 2.53)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EEF72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8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4BFB4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58 (1 - 2.55)</w:t>
            </w: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B4DAF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54</w:t>
            </w:r>
          </w:p>
        </w:tc>
      </w:tr>
      <w:tr w:rsidR="00564DEF" w14:paraId="7262E83B" w14:textId="77777777" w:rsidTr="00B35A5F">
        <w:trPr>
          <w:trHeight w:val="265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827FA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27237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68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4A45C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24B57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.3% (-25.2% - 60.3%)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1346D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7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5220C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3.7% (1.7% - 76.3%)</w:t>
            </w: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8084B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31</w:t>
            </w:r>
          </w:p>
        </w:tc>
      </w:tr>
      <w:tr w:rsidR="00564DEF" w14:paraId="3294B914" w14:textId="77777777" w:rsidTr="00B35A5F">
        <w:trPr>
          <w:trHeight w:val="233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74081B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Total phosphoprotein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7EA93" w14:textId="77777777" w:rsidR="00564DEF" w:rsidRDefault="00564DEF" w:rsidP="00564DEF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EB90F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E3C01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0DE1D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5B9A8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02192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564DEF" w14:paraId="6ABF9DB1" w14:textId="77777777" w:rsidTr="00B35A5F">
        <w:trPr>
          <w:trHeight w:val="265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D0258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FA7C9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86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49E3D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76A4B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59AD0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0CFB0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2 (0.52 - 4.35)</w:t>
            </w: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C80A3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1</w:t>
            </w:r>
          </w:p>
        </w:tc>
      </w:tr>
      <w:tr w:rsidR="00564DEF" w14:paraId="3E2943D4" w14:textId="77777777" w:rsidTr="00B35A5F">
        <w:trPr>
          <w:trHeight w:val="265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17D25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D938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67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C1EF2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C0F71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6.1% (-10.2% - 51.9%)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19409C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6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0835B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5.2% (3.6% - 51.7%)</w:t>
            </w: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BF601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19</w:t>
            </w:r>
          </w:p>
        </w:tc>
      </w:tr>
      <w:tr w:rsidR="00564DEF" w14:paraId="79E5CA3C" w14:textId="77777777" w:rsidTr="00B35A5F">
        <w:trPr>
          <w:trHeight w:val="233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1BF016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/mTOR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64E30" w14:textId="77777777" w:rsidR="00564DEF" w:rsidRDefault="00564DEF" w:rsidP="00564DEF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26B3D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590144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25C13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344F4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D92ED0" w14:textId="77777777" w:rsidR="00564DEF" w:rsidRDefault="00564DEF" w:rsidP="00564DEF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564DEF" w14:paraId="62213DEA" w14:textId="77777777" w:rsidTr="00B35A5F">
        <w:trPr>
          <w:trHeight w:val="265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C568E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1820B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87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6AE98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A4EBCF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5 (0.65 - 3.58)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7684C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9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90E71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67 (0.91 - 3.16)</w:t>
            </w: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BCF01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1</w:t>
            </w:r>
          </w:p>
        </w:tc>
      </w:tr>
      <w:tr w:rsidR="00564DEF" w14:paraId="5D183537" w14:textId="77777777" w:rsidTr="00B35A5F">
        <w:trPr>
          <w:trHeight w:val="265"/>
        </w:trPr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13112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44B11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90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0A89D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155EB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4.7% (-15.3% - 58%)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9EBC5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8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469E6A" w14:textId="77777777" w:rsidR="00564DEF" w:rsidRDefault="00564DEF" w:rsidP="00564DE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5% (-18.7% - 27.1%)</w:t>
            </w: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804AE" w14:textId="77777777" w:rsidR="00564DEF" w:rsidRDefault="00564DEF" w:rsidP="00564DEF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9</w:t>
            </w:r>
          </w:p>
        </w:tc>
      </w:tr>
    </w:tbl>
    <w:p w14:paraId="2F4107AE" w14:textId="77777777" w:rsidR="00C45301" w:rsidRDefault="00C45301" w:rsidP="00C45301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>All</w:t>
      </w:r>
      <w:proofErr w:type="spellEnd"/>
      <w:r>
        <w:rPr>
          <w:rFonts w:ascii="Arial" w:hAnsi="Arial" w:cs="Arial"/>
          <w:sz w:val="20"/>
          <w:szCs w:val="20"/>
        </w:rPr>
        <w:t xml:space="preserve"> models adjusted for age, race, educational level, menopausal status, diabetes history, molecular subtype, tumor grade, tumor size, and breast cancer stage. </w:t>
      </w:r>
    </w:p>
    <w:p w14:paraId="6CD067B7" w14:textId="77777777" w:rsidR="00C45301" w:rsidRDefault="00C45301" w:rsidP="00C45301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b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first part of the gamma hurdle model, i.e., modeling positive (H-score &gt;0) vs. negative (H-score =0) expression with a logistic model.</w:t>
      </w:r>
    </w:p>
    <w:p w14:paraId="1227B897" w14:textId="77777777" w:rsidR="00C45301" w:rsidRDefault="00C45301" w:rsidP="00C45301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c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econd part of the gamma hurdle model, i.e., modeling the positive expression (H-score &gt;0) with a gamma model.  </w:t>
      </w:r>
    </w:p>
    <w:p w14:paraId="18E13BEB" w14:textId="77777777" w:rsidR="00C45301" w:rsidRDefault="00C45301" w:rsidP="00C45301">
      <w:pPr>
        <w:spacing w:after="160" w:line="256" w:lineRule="auto"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breviations: CI, confidence interval; NA, not applicable; Ref., reference.</w:t>
      </w:r>
    </w:p>
    <w:p w14:paraId="679DE402" w14:textId="77777777" w:rsidR="00C45301" w:rsidRPr="00C45301" w:rsidRDefault="00C45301">
      <w:pPr>
        <w:rPr>
          <w:rFonts w:ascii="Arial" w:hAnsi="Arial" w:cs="Arial"/>
        </w:rPr>
      </w:pPr>
    </w:p>
    <w:sectPr w:rsidR="00C45301" w:rsidRPr="00C45301" w:rsidSect="00C4530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A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De2sDAzszAwNrdU0lEKTi0uzszPAykwqgUAkqJQJSwAAAA="/>
  </w:docVars>
  <w:rsids>
    <w:rsidRoot w:val="00756607"/>
    <w:rsid w:val="00522E4D"/>
    <w:rsid w:val="00564DEF"/>
    <w:rsid w:val="00756607"/>
    <w:rsid w:val="00B35A5F"/>
    <w:rsid w:val="00C4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36D94"/>
  <w15:chartTrackingRefBased/>
  <w15:docId w15:val="{CB39A3F8-96BC-4A14-A752-3A2575C57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607"/>
    <w:pPr>
      <w:spacing w:after="200" w:line="276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78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b9c248d-ef06-4310-a196-107a9909e5c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0A0CB697105849B83F263D676898AD" ma:contentTypeVersion="14" ma:contentTypeDescription="Create a new document." ma:contentTypeScope="" ma:versionID="96a6fefd03439c9f7896d15c4800a2c5">
  <xsd:schema xmlns:xsd="http://www.w3.org/2001/XMLSchema" xmlns:xs="http://www.w3.org/2001/XMLSchema" xmlns:p="http://schemas.microsoft.com/office/2006/metadata/properties" xmlns:ns3="c4ff800a-f018-4071-9c71-d1d54e93c17c" xmlns:ns4="0b9c248d-ef06-4310-a196-107a9909e5c8" targetNamespace="http://schemas.microsoft.com/office/2006/metadata/properties" ma:root="true" ma:fieldsID="e8b2eb08cc183af6ec769a2155be179f" ns3:_="" ns4:_="">
    <xsd:import namespace="c4ff800a-f018-4071-9c71-d1d54e93c17c"/>
    <xsd:import namespace="0b9c248d-ef06-4310-a196-107a9909e5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f800a-f018-4071-9c71-d1d54e93c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c248d-ef06-4310-a196-107a9909e5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285E09-C98F-4A58-8301-86DC38A93378}">
  <ds:schemaRefs>
    <ds:schemaRef ds:uri="http://schemas.microsoft.com/office/2006/metadata/properties"/>
    <ds:schemaRef ds:uri="http://schemas.microsoft.com/office/infopath/2007/PartnerControls"/>
    <ds:schemaRef ds:uri="0b9c248d-ef06-4310-a196-107a9909e5c8"/>
  </ds:schemaRefs>
</ds:datastoreItem>
</file>

<file path=customXml/itemProps2.xml><?xml version="1.0" encoding="utf-8"?>
<ds:datastoreItem xmlns:ds="http://schemas.openxmlformats.org/officeDocument/2006/customXml" ds:itemID="{1F633827-6CD0-43F5-BF21-8489547F84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6140AC-346A-4273-AC68-B7FF0E01EB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ff800a-f018-4071-9c71-d1d54e93c17c"/>
    <ds:schemaRef ds:uri="0b9c248d-ef06-4310-a196-107a9909e5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0</Words>
  <Characters>1429</Characters>
  <Application>Microsoft Office Word</Application>
  <DocSecurity>0</DocSecurity>
  <Lines>11</Lines>
  <Paragraphs>3</Paragraphs>
  <ScaleCrop>false</ScaleCrop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, Anita</dc:creator>
  <cp:keywords/>
  <dc:description/>
  <cp:lastModifiedBy>Cheng, Ting-Yuan</cp:lastModifiedBy>
  <cp:revision>4</cp:revision>
  <dcterms:created xsi:type="dcterms:W3CDTF">2023-02-06T15:23:00Z</dcterms:created>
  <dcterms:modified xsi:type="dcterms:W3CDTF">2023-02-06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0A0CB697105849B83F263D676898AD</vt:lpwstr>
  </property>
</Properties>
</file>